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6B6D0" w14:textId="77777777" w:rsidR="002D6802" w:rsidRPr="008465DC" w:rsidRDefault="002D6802" w:rsidP="0053146E">
      <w:bookmarkStart w:id="0" w:name="_Hlk46264230"/>
      <w:r w:rsidRPr="00A2592F">
        <w:rPr>
          <w:rFonts w:ascii="Edwardian Script ITC" w:hAnsi="Edwardian Script ITC"/>
          <w:sz w:val="140"/>
          <w:szCs w:val="140"/>
        </w:rPr>
        <w:t>E</w:t>
      </w:r>
      <w:r w:rsidRPr="008465DC">
        <w:t xml:space="preserve">nvisioning </w:t>
      </w:r>
      <w:r w:rsidRPr="00A2592F">
        <w:rPr>
          <w:rFonts w:ascii="Edwardian Script ITC" w:hAnsi="Edwardian Script ITC"/>
          <w:sz w:val="140"/>
          <w:szCs w:val="140"/>
        </w:rPr>
        <w:t>H</w:t>
      </w:r>
      <w:r w:rsidRPr="008465DC">
        <w:t>ope</w:t>
      </w:r>
      <w:r w:rsidRPr="008465DC">
        <w:rPr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C</w:t>
      </w:r>
      <w:r w:rsidRPr="008465DC">
        <w:t>ounseling</w:t>
      </w:r>
      <w:r w:rsidRPr="008465DC">
        <w:rPr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S</w:t>
      </w:r>
      <w:r w:rsidRPr="008465DC">
        <w:t>ervices</w:t>
      </w:r>
      <w:r w:rsidRPr="00974805">
        <w:rPr>
          <w:sz w:val="28"/>
          <w:szCs w:val="28"/>
        </w:rPr>
        <w:t xml:space="preserve">, </w:t>
      </w:r>
      <w:r w:rsidRPr="008465DC">
        <w:t>LLC</w:t>
      </w:r>
    </w:p>
    <w:bookmarkEnd w:id="0"/>
    <w:p w14:paraId="65FFFA30" w14:textId="77777777" w:rsidR="002D6802" w:rsidRPr="00BC25D5" w:rsidRDefault="002D6802" w:rsidP="002D6802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1113 – B Hillcrest Parkway</w:t>
      </w:r>
    </w:p>
    <w:p w14:paraId="282DFF39" w14:textId="77777777" w:rsidR="002D6802" w:rsidRDefault="002D6802" w:rsidP="002D6802">
      <w:pPr>
        <w:spacing w:after="0"/>
        <w:jc w:val="center"/>
        <w:rPr>
          <w:rFonts w:ascii="Monotype Corsiva" w:hAnsi="Monotype Corsiva"/>
          <w:sz w:val="28"/>
          <w:szCs w:val="28"/>
        </w:rPr>
      </w:pPr>
      <w:r w:rsidRPr="00BC25D5">
        <w:rPr>
          <w:rFonts w:ascii="Monotype Corsiva" w:hAnsi="Monotype Corsiva"/>
          <w:sz w:val="28"/>
          <w:szCs w:val="28"/>
        </w:rPr>
        <w:t>Dublin, Georgia 31</w:t>
      </w:r>
      <w:r>
        <w:rPr>
          <w:rFonts w:ascii="Monotype Corsiva" w:hAnsi="Monotype Corsiva"/>
          <w:sz w:val="28"/>
          <w:szCs w:val="28"/>
        </w:rPr>
        <w:t>021</w:t>
      </w:r>
    </w:p>
    <w:p w14:paraId="07A4E3E2" w14:textId="77777777" w:rsidR="002D6802" w:rsidRPr="00BC25D5" w:rsidRDefault="002D6802" w:rsidP="002D6802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Phone: 478-353-1195</w:t>
      </w:r>
    </w:p>
    <w:p w14:paraId="5BC71517" w14:textId="77777777" w:rsidR="002D6802" w:rsidRPr="00BC25D5" w:rsidRDefault="002D6802" w:rsidP="002D6802">
      <w:pPr>
        <w:spacing w:after="0"/>
        <w:jc w:val="center"/>
        <w:rPr>
          <w:rFonts w:ascii="Monotype Corsiva" w:hAnsi="Monotype Corsiva"/>
          <w:sz w:val="28"/>
          <w:szCs w:val="28"/>
        </w:rPr>
      </w:pPr>
      <w:r w:rsidRPr="00BC25D5">
        <w:rPr>
          <w:rFonts w:ascii="Monotype Corsiva" w:hAnsi="Monotype Corsiva"/>
          <w:sz w:val="28"/>
          <w:szCs w:val="28"/>
        </w:rPr>
        <w:t>Phone: 478-</w:t>
      </w:r>
      <w:r>
        <w:rPr>
          <w:rFonts w:ascii="Monotype Corsiva" w:hAnsi="Monotype Corsiva"/>
          <w:sz w:val="28"/>
          <w:szCs w:val="28"/>
        </w:rPr>
        <w:t>246-7367</w:t>
      </w:r>
    </w:p>
    <w:p w14:paraId="7F80F1D6" w14:textId="77777777" w:rsidR="002D6802" w:rsidRDefault="002D6802" w:rsidP="002D6802">
      <w:pPr>
        <w:spacing w:after="0"/>
        <w:jc w:val="center"/>
      </w:pPr>
      <w:r w:rsidRPr="00BC25D5">
        <w:rPr>
          <w:rFonts w:ascii="Monotype Corsiva" w:hAnsi="Monotype Corsiva"/>
          <w:sz w:val="28"/>
          <w:szCs w:val="28"/>
        </w:rPr>
        <w:t>Email:</w:t>
      </w:r>
      <w:r w:rsidRPr="00773D87">
        <w:rPr>
          <w:rFonts w:ascii="Monotype Corsiva" w:hAnsi="Monotype Corsiva"/>
          <w:i/>
          <w:iCs/>
        </w:rPr>
        <w:t xml:space="preserve"> </w:t>
      </w:r>
      <w:hyperlink r:id="rId4" w:history="1">
        <w:r w:rsidRPr="00773D87">
          <w:rPr>
            <w:rStyle w:val="Hyperlink"/>
            <w:rFonts w:ascii="Monotype Corsiva" w:hAnsi="Monotype Corsiva"/>
            <w:i/>
            <w:iCs/>
            <w:sz w:val="28"/>
            <w:szCs w:val="28"/>
          </w:rPr>
          <w:t>admin@envisioninghope.com</w:t>
        </w:r>
      </w:hyperlink>
    </w:p>
    <w:p w14:paraId="10CAA0D2" w14:textId="77777777" w:rsidR="002D6802" w:rsidRDefault="002D6802" w:rsidP="002D6802">
      <w:pPr>
        <w:spacing w:after="0"/>
        <w:jc w:val="center"/>
        <w:rPr>
          <w:rStyle w:val="Hyperlink"/>
          <w:rFonts w:ascii="Monotype Corsiva" w:hAnsi="Monotype Corsiva"/>
          <w:color w:val="auto"/>
          <w:sz w:val="28"/>
          <w:szCs w:val="28"/>
        </w:rPr>
      </w:pPr>
      <w:r w:rsidRPr="008465DC">
        <w:rPr>
          <w:rStyle w:val="Hyperlink"/>
          <w:rFonts w:ascii="Monotype Corsiva" w:hAnsi="Monotype Corsiva"/>
          <w:color w:val="auto"/>
          <w:sz w:val="28"/>
          <w:szCs w:val="28"/>
          <w:u w:val="none"/>
        </w:rPr>
        <w:t xml:space="preserve">Website: </w:t>
      </w:r>
      <w:hyperlink r:id="rId5" w:history="1">
        <w:r w:rsidRPr="002F5EFC">
          <w:rPr>
            <w:rStyle w:val="Hyperlink"/>
            <w:rFonts w:ascii="Monotype Corsiva" w:hAnsi="Monotype Corsiva"/>
            <w:sz w:val="28"/>
            <w:szCs w:val="28"/>
          </w:rPr>
          <w:t>https://envisioninghope.com/</w:t>
        </w:r>
      </w:hyperlink>
    </w:p>
    <w:p w14:paraId="68F8CC54" w14:textId="22E61543" w:rsidR="00CD25CD" w:rsidRDefault="00CD25CD"/>
    <w:p w14:paraId="6FCA785D" w14:textId="77777777" w:rsidR="002D6802" w:rsidRDefault="002D6802"/>
    <w:p w14:paraId="31B25A26" w14:textId="78BEA723" w:rsidR="002D6802" w:rsidRDefault="002D6802" w:rsidP="002D6802">
      <w:pPr>
        <w:jc w:val="center"/>
        <w:rPr>
          <w:rFonts w:ascii="Monotype Corsiva" w:hAnsi="Monotype Corsiva"/>
          <w:b/>
          <w:bCs/>
          <w:sz w:val="40"/>
          <w:szCs w:val="40"/>
        </w:rPr>
      </w:pPr>
      <w:r w:rsidRPr="002D6802">
        <w:rPr>
          <w:rFonts w:ascii="Monotype Corsiva" w:hAnsi="Monotype Corsiva"/>
          <w:b/>
          <w:bCs/>
          <w:sz w:val="40"/>
          <w:szCs w:val="40"/>
        </w:rPr>
        <w:t>Demographics Form</w:t>
      </w:r>
    </w:p>
    <w:p w14:paraId="451ED3E3" w14:textId="51EF1137" w:rsidR="009703BE" w:rsidRDefault="009703BE" w:rsidP="002D680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6B99">
        <w:rPr>
          <w:rFonts w:ascii="Times New Roman" w:hAnsi="Times New Roman" w:cs="Times New Roman"/>
          <w:b/>
          <w:bCs/>
          <w:sz w:val="24"/>
          <w:szCs w:val="24"/>
        </w:rPr>
        <w:t xml:space="preserve">*Please provide a copy of your driver’s license or photo ID and </w:t>
      </w:r>
      <w:r w:rsidR="00056B99">
        <w:rPr>
          <w:rFonts w:ascii="Times New Roman" w:hAnsi="Times New Roman" w:cs="Times New Roman"/>
          <w:b/>
          <w:bCs/>
          <w:sz w:val="24"/>
          <w:szCs w:val="24"/>
        </w:rPr>
        <w:t xml:space="preserve">a copy of </w:t>
      </w:r>
      <w:r w:rsidRPr="00056B99">
        <w:rPr>
          <w:rFonts w:ascii="Times New Roman" w:hAnsi="Times New Roman" w:cs="Times New Roman"/>
          <w:b/>
          <w:bCs/>
          <w:sz w:val="24"/>
          <w:szCs w:val="24"/>
        </w:rPr>
        <w:t xml:space="preserve">your </w:t>
      </w:r>
      <w:r w:rsidR="005C3464" w:rsidRPr="00056B99">
        <w:rPr>
          <w:rFonts w:ascii="Times New Roman" w:hAnsi="Times New Roman" w:cs="Times New Roman"/>
          <w:b/>
          <w:bCs/>
          <w:sz w:val="24"/>
          <w:szCs w:val="24"/>
        </w:rPr>
        <w:t>insurance</w:t>
      </w:r>
      <w:r w:rsidRPr="00056B9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6B99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056B99">
        <w:rPr>
          <w:rFonts w:ascii="Times New Roman" w:hAnsi="Times New Roman" w:cs="Times New Roman"/>
          <w:b/>
          <w:bCs/>
          <w:sz w:val="24"/>
          <w:szCs w:val="24"/>
        </w:rPr>
        <w:t>ard</w:t>
      </w:r>
      <w:r w:rsidR="00056B99">
        <w:rPr>
          <w:rFonts w:ascii="Times New Roman" w:hAnsi="Times New Roman" w:cs="Times New Roman"/>
          <w:b/>
          <w:bCs/>
          <w:sz w:val="24"/>
          <w:szCs w:val="24"/>
        </w:rPr>
        <w:t xml:space="preserve"> when you submit this form</w:t>
      </w:r>
      <w:r w:rsidRPr="00056B99">
        <w:rPr>
          <w:rFonts w:ascii="Times New Roman" w:hAnsi="Times New Roman" w:cs="Times New Roman"/>
          <w:b/>
          <w:bCs/>
          <w:sz w:val="24"/>
          <w:szCs w:val="24"/>
        </w:rPr>
        <w:t>*</w:t>
      </w:r>
    </w:p>
    <w:p w14:paraId="765D6470" w14:textId="77777777" w:rsidR="00056B99" w:rsidRPr="00056B99" w:rsidRDefault="00056B99" w:rsidP="002D680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F5C07B" w14:textId="45A8CB86" w:rsidR="002D6802" w:rsidRDefault="002D6802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Client Name: ________________________________</w:t>
      </w:r>
    </w:p>
    <w:p w14:paraId="7794A80C" w14:textId="1AB89737" w:rsidR="002D6802" w:rsidRDefault="002D6802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Client’s Date of Birth: _________________________</w:t>
      </w:r>
      <w:r w:rsidR="009703BE">
        <w:rPr>
          <w:rFonts w:ascii="Monotype Corsiva" w:hAnsi="Monotype Corsiva"/>
          <w:b/>
          <w:bCs/>
          <w:sz w:val="32"/>
          <w:szCs w:val="32"/>
        </w:rPr>
        <w:t>_</w:t>
      </w:r>
    </w:p>
    <w:p w14:paraId="368DE170" w14:textId="274B6D72" w:rsidR="00056B99" w:rsidRDefault="00056B99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Male or Female: _______________________________</w:t>
      </w:r>
    </w:p>
    <w:p w14:paraId="13B277C6" w14:textId="0C523B2D" w:rsidR="00056B99" w:rsidRDefault="00056B99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Gender Identity: _______________________________</w:t>
      </w:r>
    </w:p>
    <w:p w14:paraId="49B4F2CE" w14:textId="6D9F546A" w:rsidR="0068574E" w:rsidRDefault="0068574E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Race: _______________________________________</w:t>
      </w:r>
    </w:p>
    <w:p w14:paraId="14764FDC" w14:textId="3C532545" w:rsidR="0068574E" w:rsidRDefault="0068574E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Preferred Language: ___________________________________________</w:t>
      </w:r>
    </w:p>
    <w:p w14:paraId="5CC9A4D4" w14:textId="77777777" w:rsidR="0068574E" w:rsidRDefault="0068574E" w:rsidP="002D6802">
      <w:pPr>
        <w:rPr>
          <w:rFonts w:ascii="Monotype Corsiva" w:hAnsi="Monotype Corsiva"/>
          <w:b/>
          <w:bCs/>
          <w:sz w:val="32"/>
          <w:szCs w:val="32"/>
        </w:rPr>
      </w:pPr>
    </w:p>
    <w:p w14:paraId="1062E17E" w14:textId="5FB97DBF" w:rsidR="009703BE" w:rsidRDefault="009703BE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Street Address: _______________________________________________</w:t>
      </w:r>
    </w:p>
    <w:p w14:paraId="5E00FEEA" w14:textId="1932DEED" w:rsidR="009703BE" w:rsidRDefault="009703BE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Mailing Address (if different from street address</w:t>
      </w:r>
      <w:r w:rsidR="00056B99">
        <w:rPr>
          <w:rFonts w:ascii="Monotype Corsiva" w:hAnsi="Monotype Corsiva"/>
          <w:b/>
          <w:bCs/>
          <w:sz w:val="32"/>
          <w:szCs w:val="32"/>
        </w:rPr>
        <w:t>)</w:t>
      </w:r>
      <w:r>
        <w:rPr>
          <w:rFonts w:ascii="Monotype Corsiva" w:hAnsi="Monotype Corsiva"/>
          <w:b/>
          <w:bCs/>
          <w:sz w:val="32"/>
          <w:szCs w:val="32"/>
        </w:rPr>
        <w:t>: ______________________</w:t>
      </w:r>
      <w:r w:rsidR="005C3464">
        <w:rPr>
          <w:rFonts w:ascii="Monotype Corsiva" w:hAnsi="Monotype Corsiva"/>
          <w:b/>
          <w:bCs/>
          <w:sz w:val="32"/>
          <w:szCs w:val="32"/>
        </w:rPr>
        <w:t>_</w:t>
      </w:r>
    </w:p>
    <w:p w14:paraId="05FFA622" w14:textId="0DDAEC21" w:rsidR="009703BE" w:rsidRDefault="009703BE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Home Phone: ________________________________________________</w:t>
      </w:r>
    </w:p>
    <w:p w14:paraId="096D6151" w14:textId="17B52539" w:rsidR="00056B99" w:rsidRDefault="00056B99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 xml:space="preserve">Is it okay to leave a message at this number: (Yes or </w:t>
      </w:r>
      <w:proofErr w:type="gramStart"/>
      <w:r>
        <w:rPr>
          <w:rFonts w:ascii="Monotype Corsiva" w:hAnsi="Monotype Corsiva"/>
          <w:b/>
          <w:bCs/>
          <w:sz w:val="32"/>
          <w:szCs w:val="32"/>
        </w:rPr>
        <w:t>No)_</w:t>
      </w:r>
      <w:proofErr w:type="gramEnd"/>
      <w:r>
        <w:rPr>
          <w:rFonts w:ascii="Monotype Corsiva" w:hAnsi="Monotype Corsiva"/>
          <w:b/>
          <w:bCs/>
          <w:sz w:val="32"/>
          <w:szCs w:val="32"/>
        </w:rPr>
        <w:t>__________________</w:t>
      </w:r>
    </w:p>
    <w:p w14:paraId="718518DD" w14:textId="77777777" w:rsidR="00056B99" w:rsidRDefault="00056B99" w:rsidP="002D6802">
      <w:pPr>
        <w:rPr>
          <w:rFonts w:ascii="Monotype Corsiva" w:hAnsi="Monotype Corsiva"/>
          <w:b/>
          <w:bCs/>
          <w:sz w:val="32"/>
          <w:szCs w:val="32"/>
        </w:rPr>
      </w:pPr>
    </w:p>
    <w:p w14:paraId="10059448" w14:textId="354D4CB9" w:rsidR="009703BE" w:rsidRDefault="009703BE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Mobile Phone: _______________________________________________</w:t>
      </w:r>
    </w:p>
    <w:p w14:paraId="6787CB66" w14:textId="54C9BB52" w:rsidR="00056B99" w:rsidRDefault="00056B99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 xml:space="preserve">Is it okay to leave a message at this number: (Yes or </w:t>
      </w:r>
      <w:proofErr w:type="gramStart"/>
      <w:r>
        <w:rPr>
          <w:rFonts w:ascii="Monotype Corsiva" w:hAnsi="Monotype Corsiva"/>
          <w:b/>
          <w:bCs/>
          <w:sz w:val="32"/>
          <w:szCs w:val="32"/>
        </w:rPr>
        <w:t>No)_</w:t>
      </w:r>
      <w:proofErr w:type="gramEnd"/>
      <w:r>
        <w:rPr>
          <w:rFonts w:ascii="Monotype Corsiva" w:hAnsi="Monotype Corsiva"/>
          <w:b/>
          <w:bCs/>
          <w:sz w:val="32"/>
          <w:szCs w:val="32"/>
        </w:rPr>
        <w:t>__________________</w:t>
      </w:r>
    </w:p>
    <w:p w14:paraId="1FABE9D0" w14:textId="77777777" w:rsidR="00056B99" w:rsidRDefault="00056B99" w:rsidP="002D6802">
      <w:pPr>
        <w:rPr>
          <w:rFonts w:ascii="Monotype Corsiva" w:hAnsi="Monotype Corsiva"/>
          <w:b/>
          <w:bCs/>
          <w:sz w:val="32"/>
          <w:szCs w:val="32"/>
        </w:rPr>
      </w:pPr>
    </w:p>
    <w:p w14:paraId="48C3A5AC" w14:textId="1A17D750" w:rsidR="009703BE" w:rsidRDefault="009703BE" w:rsidP="002D680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Work Phone: ________________________________________________</w:t>
      </w:r>
    </w:p>
    <w:p w14:paraId="2D23CF72" w14:textId="3EC52DE9" w:rsidR="00056B99" w:rsidRDefault="00056B99" w:rsidP="00056B99">
      <w:pPr>
        <w:rPr>
          <w:rFonts w:ascii="Monotype Corsiva" w:hAnsi="Monotype Corsiva"/>
          <w:b/>
          <w:bCs/>
          <w:sz w:val="32"/>
          <w:szCs w:val="32"/>
        </w:rPr>
      </w:pPr>
      <w:r w:rsidRPr="00056B99">
        <w:rPr>
          <w:rFonts w:ascii="Monotype Corsiva" w:hAnsi="Monotype Corsiva"/>
          <w:b/>
          <w:bCs/>
          <w:sz w:val="32"/>
          <w:szCs w:val="32"/>
        </w:rPr>
        <w:t xml:space="preserve">Is it okay to leave a message at this number: (Yes or </w:t>
      </w:r>
      <w:proofErr w:type="gramStart"/>
      <w:r w:rsidRPr="00056B99">
        <w:rPr>
          <w:rFonts w:ascii="Monotype Corsiva" w:hAnsi="Monotype Corsiva"/>
          <w:b/>
          <w:bCs/>
          <w:sz w:val="32"/>
          <w:szCs w:val="32"/>
        </w:rPr>
        <w:t>No)_</w:t>
      </w:r>
      <w:proofErr w:type="gramEnd"/>
      <w:r w:rsidRPr="00056B99">
        <w:rPr>
          <w:rFonts w:ascii="Monotype Corsiva" w:hAnsi="Monotype Corsiva"/>
          <w:b/>
          <w:bCs/>
          <w:sz w:val="32"/>
          <w:szCs w:val="32"/>
        </w:rPr>
        <w:t>__________________</w:t>
      </w:r>
    </w:p>
    <w:p w14:paraId="7B222C38" w14:textId="77777777" w:rsidR="00F96323" w:rsidRDefault="00F96323" w:rsidP="00F96323">
      <w:pPr>
        <w:jc w:val="center"/>
        <w:rPr>
          <w:rFonts w:ascii="Monotype Corsiva" w:hAnsi="Monotype Corsiva"/>
          <w:b/>
          <w:bCs/>
          <w:sz w:val="32"/>
          <w:szCs w:val="32"/>
        </w:rPr>
      </w:pPr>
    </w:p>
    <w:p w14:paraId="2D7F15C4" w14:textId="26969D6D" w:rsidR="0068574E" w:rsidRDefault="00F96323" w:rsidP="00F96323">
      <w:pPr>
        <w:jc w:val="center"/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Employment</w:t>
      </w:r>
    </w:p>
    <w:p w14:paraId="7496A47E" w14:textId="737D32C1" w:rsidR="0068574E" w:rsidRDefault="0068574E" w:rsidP="00056B99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Employment Status: ___________________________________________</w:t>
      </w:r>
    </w:p>
    <w:p w14:paraId="491E8883" w14:textId="3367D545" w:rsidR="005C3464" w:rsidRDefault="005C3464" w:rsidP="00056B99">
      <w:pPr>
        <w:rPr>
          <w:rFonts w:ascii="Monotype Corsiva" w:hAnsi="Monotype Corsiva"/>
          <w:b/>
          <w:bCs/>
          <w:sz w:val="32"/>
          <w:szCs w:val="32"/>
        </w:rPr>
      </w:pPr>
    </w:p>
    <w:p w14:paraId="316D7D14" w14:textId="5660E4C5" w:rsidR="005C3464" w:rsidRDefault="005C3464" w:rsidP="005C3464">
      <w:pPr>
        <w:jc w:val="center"/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Emergency Contact</w:t>
      </w:r>
    </w:p>
    <w:p w14:paraId="5E35483C" w14:textId="77777777" w:rsidR="005C3464" w:rsidRDefault="005C3464" w:rsidP="00056B99">
      <w:pPr>
        <w:rPr>
          <w:rFonts w:ascii="Monotype Corsiva" w:hAnsi="Monotype Corsiva"/>
          <w:b/>
          <w:bCs/>
          <w:sz w:val="32"/>
          <w:szCs w:val="32"/>
        </w:rPr>
      </w:pPr>
    </w:p>
    <w:p w14:paraId="1E115A0E" w14:textId="4D515B37" w:rsidR="00056B99" w:rsidRDefault="00BA4562" w:rsidP="00056B99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1</w:t>
      </w:r>
      <w:r w:rsidRPr="00BA4562">
        <w:rPr>
          <w:rFonts w:ascii="Monotype Corsiva" w:hAnsi="Monotype Corsiva"/>
          <w:b/>
          <w:bCs/>
          <w:sz w:val="32"/>
          <w:szCs w:val="32"/>
          <w:vertAlign w:val="superscript"/>
        </w:rPr>
        <w:t>st</w:t>
      </w:r>
      <w:r>
        <w:rPr>
          <w:rFonts w:ascii="Monotype Corsiva" w:hAnsi="Monotype Corsiva"/>
          <w:b/>
          <w:bCs/>
          <w:sz w:val="32"/>
          <w:szCs w:val="32"/>
        </w:rPr>
        <w:t xml:space="preserve"> </w:t>
      </w:r>
      <w:r w:rsidR="0068574E">
        <w:rPr>
          <w:rFonts w:ascii="Monotype Corsiva" w:hAnsi="Monotype Corsiva"/>
          <w:b/>
          <w:bCs/>
          <w:sz w:val="32"/>
          <w:szCs w:val="32"/>
        </w:rPr>
        <w:t>Emergency Contact Name: _____________________________________</w:t>
      </w:r>
    </w:p>
    <w:p w14:paraId="0B987354" w14:textId="143C79BA" w:rsidR="0068574E" w:rsidRDefault="00BA4562" w:rsidP="00056B99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1</w:t>
      </w:r>
      <w:r w:rsidRPr="00BA4562">
        <w:rPr>
          <w:rFonts w:ascii="Monotype Corsiva" w:hAnsi="Monotype Corsiva"/>
          <w:b/>
          <w:bCs/>
          <w:sz w:val="32"/>
          <w:szCs w:val="32"/>
          <w:vertAlign w:val="superscript"/>
        </w:rPr>
        <w:t>st</w:t>
      </w:r>
      <w:r>
        <w:rPr>
          <w:rFonts w:ascii="Monotype Corsiva" w:hAnsi="Monotype Corsiva"/>
          <w:b/>
          <w:bCs/>
          <w:sz w:val="32"/>
          <w:szCs w:val="32"/>
        </w:rPr>
        <w:t xml:space="preserve"> </w:t>
      </w:r>
      <w:r w:rsidR="0068574E">
        <w:rPr>
          <w:rFonts w:ascii="Monotype Corsiva" w:hAnsi="Monotype Corsiva"/>
          <w:b/>
          <w:bCs/>
          <w:sz w:val="32"/>
          <w:szCs w:val="32"/>
        </w:rPr>
        <w:t xml:space="preserve">Emergency Contact </w:t>
      </w:r>
      <w:r>
        <w:rPr>
          <w:rFonts w:ascii="Monotype Corsiva" w:hAnsi="Monotype Corsiva"/>
          <w:b/>
          <w:bCs/>
          <w:sz w:val="32"/>
          <w:szCs w:val="32"/>
        </w:rPr>
        <w:t>Relationship to You</w:t>
      </w:r>
      <w:r w:rsidR="0068574E">
        <w:rPr>
          <w:rFonts w:ascii="Monotype Corsiva" w:hAnsi="Monotype Corsiva"/>
          <w:b/>
          <w:bCs/>
          <w:sz w:val="32"/>
          <w:szCs w:val="32"/>
        </w:rPr>
        <w:t>: ___________________________</w:t>
      </w:r>
    </w:p>
    <w:p w14:paraId="5C4918B0" w14:textId="7781EB9D" w:rsidR="0068574E" w:rsidRDefault="00BA4562" w:rsidP="00056B99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1</w:t>
      </w:r>
      <w:r w:rsidRPr="00BA4562">
        <w:rPr>
          <w:rFonts w:ascii="Monotype Corsiva" w:hAnsi="Monotype Corsiva"/>
          <w:b/>
          <w:bCs/>
          <w:sz w:val="32"/>
          <w:szCs w:val="32"/>
          <w:vertAlign w:val="superscript"/>
        </w:rPr>
        <w:t>st</w:t>
      </w:r>
      <w:r>
        <w:rPr>
          <w:rFonts w:ascii="Monotype Corsiva" w:hAnsi="Monotype Corsiva"/>
          <w:b/>
          <w:bCs/>
          <w:sz w:val="32"/>
          <w:szCs w:val="32"/>
        </w:rPr>
        <w:t xml:space="preserve"> </w:t>
      </w:r>
      <w:r w:rsidR="0068574E">
        <w:rPr>
          <w:rFonts w:ascii="Monotype Corsiva" w:hAnsi="Monotype Corsiva"/>
          <w:b/>
          <w:bCs/>
          <w:sz w:val="32"/>
          <w:szCs w:val="32"/>
        </w:rPr>
        <w:t xml:space="preserve">Emergency Contact </w:t>
      </w:r>
      <w:r>
        <w:rPr>
          <w:rFonts w:ascii="Monotype Corsiva" w:hAnsi="Monotype Corsiva"/>
          <w:b/>
          <w:bCs/>
          <w:sz w:val="32"/>
          <w:szCs w:val="32"/>
        </w:rPr>
        <w:t>Phone Number</w:t>
      </w:r>
      <w:r w:rsidR="0068574E">
        <w:rPr>
          <w:rFonts w:ascii="Monotype Corsiva" w:hAnsi="Monotype Corsiva"/>
          <w:b/>
          <w:bCs/>
          <w:sz w:val="32"/>
          <w:szCs w:val="32"/>
        </w:rPr>
        <w:t>: ______________________________</w:t>
      </w:r>
    </w:p>
    <w:p w14:paraId="3749BB9A" w14:textId="07FBA56D" w:rsidR="00BA4562" w:rsidRDefault="00BA4562" w:rsidP="00056B99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1</w:t>
      </w:r>
      <w:r w:rsidRPr="00BA4562">
        <w:rPr>
          <w:rFonts w:ascii="Monotype Corsiva" w:hAnsi="Monotype Corsiva"/>
          <w:b/>
          <w:bCs/>
          <w:sz w:val="32"/>
          <w:szCs w:val="32"/>
          <w:vertAlign w:val="superscript"/>
        </w:rPr>
        <w:t>st</w:t>
      </w:r>
      <w:r>
        <w:rPr>
          <w:rFonts w:ascii="Monotype Corsiva" w:hAnsi="Monotype Corsiva"/>
          <w:b/>
          <w:bCs/>
          <w:sz w:val="32"/>
          <w:szCs w:val="32"/>
        </w:rPr>
        <w:t xml:space="preserve"> Emergency Contact Address: ___________________________________</w:t>
      </w:r>
    </w:p>
    <w:p w14:paraId="5A69C602" w14:textId="77777777" w:rsidR="0068574E" w:rsidRPr="00056B99" w:rsidRDefault="0068574E" w:rsidP="00056B99">
      <w:pPr>
        <w:rPr>
          <w:rFonts w:ascii="Monotype Corsiva" w:hAnsi="Monotype Corsiva"/>
          <w:b/>
          <w:bCs/>
          <w:sz w:val="32"/>
          <w:szCs w:val="32"/>
        </w:rPr>
      </w:pPr>
    </w:p>
    <w:p w14:paraId="3F4E12A6" w14:textId="42952A13" w:rsidR="00BA4562" w:rsidRDefault="00BA4562" w:rsidP="00BA456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2nd Emergency Contact Name: ____________________________________</w:t>
      </w:r>
    </w:p>
    <w:p w14:paraId="312E39A8" w14:textId="0D69C44F" w:rsidR="00BA4562" w:rsidRDefault="00BA4562" w:rsidP="00BA456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2nd Emergency Contact Relationship to You: __________________________</w:t>
      </w:r>
    </w:p>
    <w:p w14:paraId="5566A338" w14:textId="29A6497A" w:rsidR="00BA4562" w:rsidRDefault="00BA4562" w:rsidP="00BA456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2nd Emergency Contact Phone Number: _____________________________</w:t>
      </w:r>
    </w:p>
    <w:p w14:paraId="5D90763B" w14:textId="28E4D8E2" w:rsidR="00BA4562" w:rsidRDefault="005C3464" w:rsidP="00BA456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2nd</w:t>
      </w:r>
      <w:r w:rsidR="00BA4562">
        <w:rPr>
          <w:rFonts w:ascii="Monotype Corsiva" w:hAnsi="Monotype Corsiva"/>
          <w:b/>
          <w:bCs/>
          <w:sz w:val="32"/>
          <w:szCs w:val="32"/>
        </w:rPr>
        <w:t xml:space="preserve"> Emergency Contact Address: __________________________________</w:t>
      </w:r>
    </w:p>
    <w:p w14:paraId="6E6130EA" w14:textId="219E608B" w:rsidR="005C3464" w:rsidRDefault="005C3464" w:rsidP="00BA4562">
      <w:pPr>
        <w:rPr>
          <w:rFonts w:ascii="Monotype Corsiva" w:hAnsi="Monotype Corsiva"/>
          <w:b/>
          <w:bCs/>
          <w:sz w:val="32"/>
          <w:szCs w:val="32"/>
        </w:rPr>
      </w:pPr>
    </w:p>
    <w:p w14:paraId="53EA7EC0" w14:textId="13E64AA6" w:rsidR="005C3464" w:rsidRDefault="005C3464" w:rsidP="00BA456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Primary Care Physician: ________________________________________</w:t>
      </w:r>
    </w:p>
    <w:p w14:paraId="04CA6FB7" w14:textId="7FC80BC2" w:rsidR="005C3464" w:rsidRDefault="005C3464" w:rsidP="00BA456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>Primary Care Physician Address: __________________________________</w:t>
      </w:r>
    </w:p>
    <w:p w14:paraId="3877FEF3" w14:textId="71F38878" w:rsidR="005C3464" w:rsidRDefault="005C3464" w:rsidP="00BA4562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lastRenderedPageBreak/>
        <w:t>Primary Care Physician Phone: ___________________________________</w:t>
      </w:r>
    </w:p>
    <w:p w14:paraId="37837E49" w14:textId="77777777" w:rsidR="00056B99" w:rsidRDefault="00056B99" w:rsidP="002D6802">
      <w:pPr>
        <w:rPr>
          <w:rFonts w:ascii="Monotype Corsiva" w:hAnsi="Monotype Corsiva"/>
          <w:b/>
          <w:bCs/>
          <w:sz w:val="32"/>
          <w:szCs w:val="32"/>
        </w:rPr>
      </w:pPr>
    </w:p>
    <w:p w14:paraId="523296B8" w14:textId="77777777" w:rsidR="009703BE" w:rsidRPr="002D6802" w:rsidRDefault="009703BE" w:rsidP="002D6802">
      <w:pPr>
        <w:rPr>
          <w:rFonts w:ascii="Monotype Corsiva" w:hAnsi="Monotype Corsiva"/>
          <w:b/>
          <w:bCs/>
          <w:sz w:val="32"/>
          <w:szCs w:val="32"/>
        </w:rPr>
      </w:pPr>
    </w:p>
    <w:sectPr w:rsidR="009703BE" w:rsidRPr="002D68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dwardian Script ITC">
    <w:altName w:val="Edwardian Script ITC"/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MzNTYyNDAysbBQ0lEKTi0uzszPAykwrAUAQOFcjCwAAAA="/>
  </w:docVars>
  <w:rsids>
    <w:rsidRoot w:val="002D6802"/>
    <w:rsid w:val="00056B99"/>
    <w:rsid w:val="002D6802"/>
    <w:rsid w:val="0053146E"/>
    <w:rsid w:val="005C3464"/>
    <w:rsid w:val="0068574E"/>
    <w:rsid w:val="009703BE"/>
    <w:rsid w:val="00BA4562"/>
    <w:rsid w:val="00CD25CD"/>
    <w:rsid w:val="00F96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7730C"/>
  <w15:chartTrackingRefBased/>
  <w15:docId w15:val="{E5BCCAC7-4D90-48F0-AFB8-C22102906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8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68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visioninghope.com/" TargetMode="External"/><Relationship Id="rId4" Type="http://schemas.openxmlformats.org/officeDocument/2006/relationships/hyperlink" Target="mailto:admin@envisioninghop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Fowler</dc:creator>
  <cp:keywords/>
  <dc:description/>
  <cp:lastModifiedBy>Envisioning Hope Counseling Services LLC</cp:lastModifiedBy>
  <cp:revision>2</cp:revision>
  <dcterms:created xsi:type="dcterms:W3CDTF">2022-07-18T15:27:00Z</dcterms:created>
  <dcterms:modified xsi:type="dcterms:W3CDTF">2022-07-18T15:27:00Z</dcterms:modified>
</cp:coreProperties>
</file>